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F7086" w14:textId="66618DD1" w:rsidR="008071C6" w:rsidRPr="00951858" w:rsidRDefault="00284E3B" w:rsidP="00951858">
      <w:pPr>
        <w:jc w:val="center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b/>
          <w:sz w:val="22"/>
          <w:szCs w:val="22"/>
        </w:rPr>
        <w:t>T</w:t>
      </w:r>
      <w:r w:rsidR="00A052A4" w:rsidRPr="00261D19">
        <w:rPr>
          <w:rFonts w:ascii="Gill Sans MT" w:hAnsi="Gill Sans MT" w:cs="Arial"/>
          <w:b/>
          <w:sz w:val="22"/>
          <w:szCs w:val="22"/>
        </w:rPr>
        <w:t>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673D624A" w14:textId="1EC3D80B" w:rsidR="00FD6221" w:rsidRDefault="00001239" w:rsidP="00C11F42">
      <w:pPr>
        <w:pStyle w:val="ListNumber"/>
        <w:spacing w:after="0" w:line="240" w:lineRule="auto"/>
        <w:ind w:left="720" w:firstLine="0"/>
        <w:rPr>
          <w:rFonts w:ascii="Gill Sans MT" w:hAnsi="Gill Sans MT"/>
          <w:b/>
          <w:i/>
          <w:sz w:val="22"/>
          <w:szCs w:val="22"/>
          <w:lang w:val="en-US"/>
        </w:rPr>
      </w:pPr>
      <w:r w:rsidRPr="00001239">
        <w:rPr>
          <w:rFonts w:ascii="Gill Sans MT" w:hAnsi="Gill Sans MT"/>
          <w:b/>
          <w:i/>
          <w:sz w:val="22"/>
          <w:szCs w:val="22"/>
          <w:lang w:val="en-US"/>
        </w:rPr>
        <w:t xml:space="preserve">Establishing </w:t>
      </w:r>
      <w:proofErr w:type="gramStart"/>
      <w:r w:rsidRPr="00001239">
        <w:rPr>
          <w:rFonts w:ascii="Gill Sans MT" w:hAnsi="Gill Sans MT"/>
          <w:b/>
          <w:i/>
          <w:sz w:val="22"/>
          <w:szCs w:val="22"/>
          <w:lang w:val="en-US"/>
        </w:rPr>
        <w:t>a FWA</w:t>
      </w:r>
      <w:proofErr w:type="gramEnd"/>
      <w:r w:rsidRPr="00001239">
        <w:rPr>
          <w:rFonts w:ascii="Gill Sans MT" w:hAnsi="Gill Sans MT"/>
          <w:b/>
          <w:i/>
          <w:sz w:val="22"/>
          <w:szCs w:val="22"/>
          <w:lang w:val="en-US"/>
        </w:rPr>
        <w:t xml:space="preserve"> for Supplying NFI, Furniture, and equipment according to the attached Annex</w:t>
      </w:r>
    </w:p>
    <w:p w14:paraId="04872D83" w14:textId="77777777" w:rsidR="00FD6221" w:rsidRPr="00261D19" w:rsidRDefault="00FD6221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63EB8A5A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please contact the following address </w:t>
      </w:r>
      <w:r w:rsidR="00587F81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Alan.Rashid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</w:t>
      </w:r>
      <w:r w:rsidR="00FD6221">
        <w:rPr>
          <w:rFonts w:ascii="Gill Sans MT" w:hAnsi="Gill Sans MT" w:cs="Arial"/>
          <w:sz w:val="22"/>
          <w:szCs w:val="22"/>
        </w:rPr>
        <w:t>for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any </w:t>
      </w:r>
      <w:proofErr w:type="gramStart"/>
      <w:r w:rsidR="00B5162A" w:rsidRPr="00261D19">
        <w:rPr>
          <w:rFonts w:ascii="Gill Sans MT" w:hAnsi="Gill Sans MT" w:cs="Arial"/>
          <w:sz w:val="22"/>
          <w:szCs w:val="22"/>
        </w:rPr>
        <w:t xml:space="preserve">inquires, </w:t>
      </w:r>
      <w:r w:rsidR="00FF63F8">
        <w:rPr>
          <w:rFonts w:ascii="Gill Sans MT" w:hAnsi="Gill Sans MT" w:cs="Arial"/>
          <w:sz w:val="22"/>
          <w:szCs w:val="22"/>
        </w:rPr>
        <w:t>or</w:t>
      </w:r>
      <w:proofErr w:type="gramEnd"/>
      <w:r w:rsidR="00FF63F8">
        <w:rPr>
          <w:rFonts w:ascii="Gill Sans MT" w:hAnsi="Gill Sans MT" w:cs="Arial"/>
          <w:sz w:val="22"/>
          <w:szCs w:val="22"/>
        </w:rPr>
        <w:t xml:space="preserve"> requesting the tender documents. The tender</w:t>
      </w:r>
      <w:r w:rsidRPr="00261D19">
        <w:rPr>
          <w:rFonts w:ascii="Gill Sans MT" w:hAnsi="Gill Sans MT" w:cs="Arial"/>
          <w:sz w:val="22"/>
          <w:szCs w:val="22"/>
        </w:rPr>
        <w:t xml:space="preserve">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76B04568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>
        <w:rPr>
          <w:rFonts w:ascii="Lato" w:hAnsi="Lato"/>
          <w:bCs/>
          <w:iCs/>
        </w:rPr>
        <w:t>th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6363AED9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</w:p>
    <w:p w14:paraId="0237B5A5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2E402341" w14:textId="77777777" w:rsidR="00316EAA" w:rsidRDefault="00316EAA" w:rsidP="00316EAA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6D9543D0" w14:textId="77777777" w:rsidR="00316EAA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17FE30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11" o:title=""/>
          </v:shape>
          <o:OLEObject Type="Embed" ProgID="PowerPoint.Show.12" ShapeID="_x0000_i1025" DrawAspect="Icon" ObjectID="_1840692427" r:id="rId12"/>
        </w:object>
      </w:r>
    </w:p>
    <w:p w14:paraId="1257732F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3FEA85DA" w14:textId="77777777" w:rsidR="00316EAA" w:rsidRPr="00773ED6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0DA46480">
          <v:shape id="_x0000_i1026" type="#_x0000_t75" style="width:77.65pt;height:49.45pt" o:ole="">
            <v:imagedata r:id="rId13" o:title=""/>
          </v:shape>
          <o:OLEObject Type="Embed" ProgID="PowerPoint.Show.12" ShapeID="_x0000_i1026" DrawAspect="Icon" ObjectID="_1840692428" r:id="rId14"/>
        </w:object>
      </w:r>
    </w:p>
    <w:p w14:paraId="231DC361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</w:rPr>
      </w:pPr>
    </w:p>
    <w:p w14:paraId="47DD2925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A80402B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5" w:history="1">
        <w:r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752A6F4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77FC302A" w14:textId="1CB28A45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</w:t>
      </w:r>
      <w:r w:rsidR="00001239">
        <w:rPr>
          <w:rFonts w:cs="Arial"/>
          <w:b/>
          <w:bCs/>
          <w:highlight w:val="yellow"/>
        </w:rPr>
        <w:t>510977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20D0A3C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F28187A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404004F2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730A7EDE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 </w:t>
      </w:r>
    </w:p>
    <w:p w14:paraId="74B20B5F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6D6B3E1C" w14:textId="77777777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517E0B">
        <w:rPr>
          <w:rFonts w:cs="Arial"/>
          <w:b/>
          <w:bCs/>
        </w:rPr>
        <w:t>Italian City 1, Office no. B4, Erbil – Iraq, Erbil, Iraq</w:t>
      </w:r>
    </w:p>
    <w:p w14:paraId="463AA917" w14:textId="77777777" w:rsidR="00316EAA" w:rsidRPr="00AE3592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5375A701" w14:textId="0EB58F33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</w:t>
      </w:r>
      <w:r w:rsidR="00001239">
        <w:rPr>
          <w:rFonts w:cs="Arial"/>
          <w:b/>
          <w:bCs/>
          <w:highlight w:val="yellow"/>
        </w:rPr>
        <w:t>510977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6394AE6C" w14:textId="77777777" w:rsidR="00316EAA" w:rsidRPr="007633E9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75848876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 xml:space="preserve">5 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>6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54447EFC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</w:t>
      </w:r>
      <w:r w:rsidR="00040ECC">
        <w:rPr>
          <w:rFonts w:ascii="Gill Sans MT" w:hAnsi="Gill Sans MT" w:cs="Arial"/>
          <w:iCs/>
          <w:sz w:val="22"/>
          <w:szCs w:val="22"/>
          <w:lang w:bidi="ar-IQ"/>
        </w:rPr>
        <w:t>25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040EC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1CA49075" w14:textId="467335C2" w:rsidR="003176A7" w:rsidRPr="00261D19" w:rsidRDefault="003176A7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version of SCI policies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5E2523C0" w:rsidR="00882F78" w:rsidRDefault="00AC1AB6" w:rsidP="00410CB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3176A7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25</w:t>
      </w:r>
      <w:r w:rsidR="00587F81" w:rsidRPr="00587F81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316EAA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Ma</w:t>
      </w:r>
      <w:r w:rsidR="003176A7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y</w:t>
      </w:r>
      <w:r w:rsidR="00587F8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2</w:t>
      </w:r>
      <w:r w:rsidR="00316EAA" w:rsidRPr="003176A7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6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6"/>
      <w:footerReference w:type="default" r:id="rId17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376B0D1F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3176A7">
      <w:rPr>
        <w:rFonts w:ascii="Gill Sans MT" w:hAnsi="Gill Sans MT"/>
        <w:b/>
        <w:sz w:val="28"/>
        <w:szCs w:val="28"/>
      </w:rPr>
      <w:t>5109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6A34E6B4" w:rsidR="006127CE" w:rsidRPr="00284E3B" w:rsidRDefault="008477F4" w:rsidP="00587F81">
    <w:pPr>
      <w:pStyle w:val="Header"/>
      <w:rPr>
        <w:sz w:val="16"/>
        <w:szCs w:val="16"/>
      </w:rPr>
    </w:pPr>
    <w:r w:rsidRPr="008477F4">
      <w:rPr>
        <w:rFonts w:ascii="Gill Sans MT" w:hAnsi="Gill Sans MT"/>
        <w:b/>
        <w:sz w:val="22"/>
        <w:szCs w:val="22"/>
      </w:rPr>
      <w:drawing>
        <wp:anchor distT="0" distB="0" distL="114300" distR="114300" simplePos="0" relativeHeight="251658240" behindDoc="1" locked="0" layoutInCell="1" allowOverlap="1" wp14:anchorId="1C79E153" wp14:editId="5F1CFAAE">
          <wp:simplePos x="0" y="0"/>
          <wp:positionH relativeFrom="margin">
            <wp:posOffset>3787609</wp:posOffset>
          </wp:positionH>
          <wp:positionV relativeFrom="paragraph">
            <wp:posOffset>-131887</wp:posOffset>
          </wp:positionV>
          <wp:extent cx="2305685" cy="549910"/>
          <wp:effectExtent l="0" t="0" r="0" b="2540"/>
          <wp:wrapTight wrapText="bothSides">
            <wp:wrapPolygon edited="0">
              <wp:start x="0" y="0"/>
              <wp:lineTo x="0" y="20952"/>
              <wp:lineTo x="21416" y="20952"/>
              <wp:lineTo x="21416" y="0"/>
              <wp:lineTo x="0" y="0"/>
            </wp:wrapPolygon>
          </wp:wrapTight>
          <wp:docPr id="157552251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552251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685" cy="549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1858" w:rsidRPr="00284E3B">
      <w:rPr>
        <w:rFonts w:ascii="Gill Sans MT" w:hAnsi="Gill Sans MT"/>
        <w:b/>
        <w:sz w:val="22"/>
        <w:szCs w:val="22"/>
      </w:rPr>
      <w:t>PR</w:t>
    </w:r>
    <w:r w:rsidR="00F4064A">
      <w:rPr>
        <w:rFonts w:ascii="Gill Sans MT" w:hAnsi="Gill Sans MT"/>
        <w:b/>
        <w:sz w:val="22"/>
        <w:szCs w:val="22"/>
      </w:rPr>
      <w:t>5109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C832AF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6282651">
    <w:abstractNumId w:val="2"/>
  </w:num>
  <w:num w:numId="2" w16cid:durableId="749691180">
    <w:abstractNumId w:val="23"/>
  </w:num>
  <w:num w:numId="3" w16cid:durableId="442968194">
    <w:abstractNumId w:val="9"/>
  </w:num>
  <w:num w:numId="4" w16cid:durableId="632910610">
    <w:abstractNumId w:val="3"/>
  </w:num>
  <w:num w:numId="5" w16cid:durableId="667441465">
    <w:abstractNumId w:val="8"/>
  </w:num>
  <w:num w:numId="6" w16cid:durableId="384959067">
    <w:abstractNumId w:val="21"/>
  </w:num>
  <w:num w:numId="7" w16cid:durableId="785656197">
    <w:abstractNumId w:val="13"/>
  </w:num>
  <w:num w:numId="8" w16cid:durableId="577442355">
    <w:abstractNumId w:val="27"/>
  </w:num>
  <w:num w:numId="9" w16cid:durableId="1279487351">
    <w:abstractNumId w:val="12"/>
  </w:num>
  <w:num w:numId="10" w16cid:durableId="1139616987">
    <w:abstractNumId w:val="25"/>
  </w:num>
  <w:num w:numId="11" w16cid:durableId="2058510724">
    <w:abstractNumId w:val="4"/>
  </w:num>
  <w:num w:numId="12" w16cid:durableId="554856684">
    <w:abstractNumId w:val="5"/>
  </w:num>
  <w:num w:numId="13" w16cid:durableId="367146360">
    <w:abstractNumId w:val="1"/>
  </w:num>
  <w:num w:numId="14" w16cid:durableId="959187565">
    <w:abstractNumId w:val="27"/>
  </w:num>
  <w:num w:numId="15" w16cid:durableId="542451468">
    <w:abstractNumId w:val="22"/>
  </w:num>
  <w:num w:numId="16" w16cid:durableId="344140587">
    <w:abstractNumId w:val="7"/>
  </w:num>
  <w:num w:numId="17" w16cid:durableId="1666007248">
    <w:abstractNumId w:val="18"/>
  </w:num>
  <w:num w:numId="18" w16cid:durableId="1861821951">
    <w:abstractNumId w:val="6"/>
  </w:num>
  <w:num w:numId="19" w16cid:durableId="456922234">
    <w:abstractNumId w:val="11"/>
  </w:num>
  <w:num w:numId="20" w16cid:durableId="382410760">
    <w:abstractNumId w:val="15"/>
  </w:num>
  <w:num w:numId="21" w16cid:durableId="1785803072">
    <w:abstractNumId w:val="24"/>
  </w:num>
  <w:num w:numId="22" w16cid:durableId="1517235798">
    <w:abstractNumId w:val="17"/>
  </w:num>
  <w:num w:numId="23" w16cid:durableId="383918901">
    <w:abstractNumId w:val="16"/>
  </w:num>
  <w:num w:numId="24" w16cid:durableId="2124838446">
    <w:abstractNumId w:val="14"/>
  </w:num>
  <w:num w:numId="25" w16cid:durableId="2001078682">
    <w:abstractNumId w:val="26"/>
  </w:num>
  <w:num w:numId="26" w16cid:durableId="364403387">
    <w:abstractNumId w:val="0"/>
  </w:num>
  <w:num w:numId="27" w16cid:durableId="231619326">
    <w:abstractNumId w:val="20"/>
  </w:num>
  <w:num w:numId="28" w16cid:durableId="1791044653">
    <w:abstractNumId w:val="19"/>
  </w:num>
  <w:num w:numId="29" w16cid:durableId="418330545">
    <w:abstractNumId w:val="10"/>
  </w:num>
  <w:num w:numId="30" w16cid:durableId="235171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239"/>
    <w:rsid w:val="00001D35"/>
    <w:rsid w:val="00030696"/>
    <w:rsid w:val="00040ECC"/>
    <w:rsid w:val="00060157"/>
    <w:rsid w:val="000631BB"/>
    <w:rsid w:val="00064077"/>
    <w:rsid w:val="00064B20"/>
    <w:rsid w:val="00065C8F"/>
    <w:rsid w:val="00066354"/>
    <w:rsid w:val="00071DE5"/>
    <w:rsid w:val="000A359C"/>
    <w:rsid w:val="000B1763"/>
    <w:rsid w:val="000C0948"/>
    <w:rsid w:val="000C26B6"/>
    <w:rsid w:val="000D77BD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C6B73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84E3B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16EAA"/>
    <w:rsid w:val="003176A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10CB8"/>
    <w:rsid w:val="004256A2"/>
    <w:rsid w:val="00433A20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B5911"/>
    <w:rsid w:val="005D2A96"/>
    <w:rsid w:val="005F1C1B"/>
    <w:rsid w:val="005F6910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477F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858"/>
    <w:rsid w:val="00951BD4"/>
    <w:rsid w:val="00964EB1"/>
    <w:rsid w:val="009732AD"/>
    <w:rsid w:val="0099203C"/>
    <w:rsid w:val="009A11DC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F55FC"/>
    <w:rsid w:val="00D03381"/>
    <w:rsid w:val="00D11213"/>
    <w:rsid w:val="00D3461F"/>
    <w:rsid w:val="00D3534C"/>
    <w:rsid w:val="00D726E4"/>
    <w:rsid w:val="00D73BFE"/>
    <w:rsid w:val="00DA4BC2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4064A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D6221"/>
    <w:rsid w:val="00FF1F48"/>
    <w:rsid w:val="00FF2CFE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PowerPoint_Presentation.pptx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mailto:procurement.iraq@savethechildren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PowerPoint_Presentation1.ppt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29145-2206-4347-95E7-92727ADD9E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purl.org/dc/elements/1.1/"/>
    <ds:schemaRef ds:uri="e212ef7e-8a3c-45a0-bbd8-9c970c8d7996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5150674-973b-415f-9442-53a3fc54a49e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7ef3d19-1651-4452-b761-dc2414bf0416}" enabled="0" method="" siteId="{37ef3d19-1651-4452-b761-dc2414bf041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539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3</cp:revision>
  <dcterms:created xsi:type="dcterms:W3CDTF">2022-02-08T20:30:00Z</dcterms:created>
  <dcterms:modified xsi:type="dcterms:W3CDTF">2026-05-19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